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Milan</w:t>
      </w:r>
    </w:p>
    <w:bookmarkStart w:id="25" w:name="X8f12fe1080cdcbfb6d406af5f82511b25809eed"/>
    <w:p>
      <w:pPr>
        <w:pStyle w:val="Heading1"/>
      </w:pPr>
      <w:r>
        <w:t xml:space="preserve">Cover Letter for Paramedic Position in Italy Mila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Email:</w:t>
      </w:r>
      <w:r>
        <w:t xml:space="preserve"> </w:t>
      </w:r>
      <w:r>
        <w:t xml:space="preserve">[your.email@example.com]</w:t>
      </w:r>
      <w:r>
        <w:br/>
      </w:r>
      <w:r>
        <w:rPr>
          <w:bCs/>
          <w:b/>
        </w:rPr>
        <w:t xml:space="preserve">Phone:</w:t>
      </w:r>
      <w:r>
        <w:t xml:space="preserve"> </w:t>
      </w:r>
      <w:r>
        <w:t xml:space="preserve">[Your Phone Number]</w:t>
      </w:r>
    </w:p>
    <w:p>
      <w:pPr>
        <w:pStyle w:val="BodyText"/>
      </w:pPr>
      <w:r>
        <w:t xml:space="preserve">[Date]</w:t>
      </w:r>
    </w:p>
    <w:p>
      <w:pPr>
        <w:pStyle w:val="BodyText"/>
      </w:pPr>
      <w:r>
        <w:rPr>
          <w:bCs/>
          <w:b/>
        </w:rPr>
        <w:t xml:space="preserve">Hiring Manager</w:t>
      </w:r>
      <w:r>
        <w:br/>
      </w:r>
      <w:r>
        <w:t xml:space="preserve">[Hospital or Emergency Services Name]</w:t>
      </w:r>
      <w:r>
        <w:br/>
      </w:r>
      <w:r>
        <w:t xml:space="preserve">[Address in Milan, Italy]</w:t>
      </w:r>
    </w:p>
    <w:p>
      <w:pPr>
        <w:pStyle w:val="BodyText"/>
      </w:pPr>
      <w:r>
        <w:t xml:space="preserve">Dear Hiring Manager,</w:t>
      </w:r>
    </w:p>
    <w:p>
      <w:pPr>
        <w:pStyle w:val="BodyText"/>
      </w:pPr>
      <w:r>
        <w:t xml:space="preserve">I am writing to express my enthusiastic interest in the Paramedic position at your esteemed institution in Milan, Italy. As a dedicated and experienced paramedic with a strong commitment to emergency care, I am eager to contribute my skills and passion for saving lives within the dynamic healthcare environment of Italy Milan. This opportunity aligns perfectly with my career goals and desire to serve diverse communities in one of Europe’s most vibrant cities.</w:t>
      </w:r>
    </w:p>
    <w:bookmarkStart w:id="20" w:name="Xfca8e552bc2c68be2c11371ab3968546f2b188f"/>
    <w:p>
      <w:pPr>
        <w:pStyle w:val="Heading2"/>
      </w:pPr>
      <w:r>
        <w:t xml:space="preserve">Why Paramedic? A Commitment to Emergency Care</w:t>
      </w:r>
    </w:p>
    <w:p>
      <w:pPr>
        <w:pStyle w:val="FirstParagraph"/>
      </w:pPr>
      <w:r>
        <w:t xml:space="preserve">A paramedic is more than a medical professional; they are first responders, critical thinkers, and compassionate caregivers who operate under pressure to make life-saving decisions. Over the past [X years], I have honed my expertise in emergency medical services (EMS), specializing in trauma care, patient assessment, and advanced life support. My experience spans urban and rural settings, equipping me with the adaptability required to thrive in a fast-paced environment like Milan. Whether stabilizing a critical patient during an ambulance transfer or coordinating with hospital staff for seamless care, I consistently prioritize precision and empathy.</w:t>
      </w:r>
    </w:p>
    <w:p>
      <w:pPr>
        <w:pStyle w:val="BodyText"/>
      </w:pPr>
      <w:r>
        <w:t xml:space="preserve">My background includes certifications in Advanced Cardiac Life Support (ACLS), Basic Life Support (BLS), and Pediatric Advanced Life Support (PALS). These qualifications, combined with hands-on experience in high-stress scenarios, have prepared me to handle the complexities of emergency medical situations. I am proficient in using advanced medical equipment, administering medications, and performing procedures such as intubation and wound management. My ability to remain calm under pressure ensures that patients receive timely and effective care during crises.</w:t>
      </w:r>
    </w:p>
    <w:bookmarkEnd w:id="20"/>
    <w:bookmarkStart w:id="21" w:name="X39a36dd4278a1fbc0e561dfcae2c8f1c45582ef"/>
    <w:p>
      <w:pPr>
        <w:pStyle w:val="Heading2"/>
      </w:pPr>
      <w:r>
        <w:t xml:space="preserve">Why Italy Milan? A Unique Opportunity for Growth</w:t>
      </w:r>
    </w:p>
    <w:p>
      <w:pPr>
        <w:pStyle w:val="FirstParagraph"/>
      </w:pPr>
      <w:r>
        <w:t xml:space="preserve">Milan, a global hub of culture, commerce, and innovation, presents an unparalleled opportunity for paramedics to work in a city where the demand for skilled professionals is ever-growing. The Italian healthcare system emphasizes accessibility and quality care, and I am deeply inspired by the values that align with my own. Working in Italy Milan would allow me to contribute to a community that values resilience, teamwork, and dedication—qualities I embody as a paramedic.</w:t>
      </w:r>
    </w:p>
    <w:p>
      <w:pPr>
        <w:pStyle w:val="BodyText"/>
      </w:pPr>
      <w:r>
        <w:t xml:space="preserve">Italy’s unique challenges, from managing large-scale public events to navigating diverse cultural backgrounds in emergency scenarios, require paramedics who are both adaptable and culturally aware. My experience working with multilingual communities has prepared me to communicate effectively with patients from various walks of life. In Milan, where the population is a mosaic of nationalities and languages, this skill will be invaluable in ensuring that every patient feels understood and supported.</w:t>
      </w:r>
    </w:p>
    <w:bookmarkEnd w:id="21"/>
    <w:bookmarkStart w:id="22" w:name="X165b6cb5054fb8297ea8f1c32505dc48b9feedd"/>
    <w:p>
      <w:pPr>
        <w:pStyle w:val="Heading2"/>
      </w:pPr>
      <w:r>
        <w:t xml:space="preserve">Training, Certifications, and Language Skills</w:t>
      </w:r>
    </w:p>
    <w:p>
      <w:pPr>
        <w:pStyle w:val="FirstParagraph"/>
      </w:pPr>
      <w:r>
        <w:t xml:space="preserve">I hold certifications from [Relevant Institution or Country], which are recognized internationally. These qualifications include [list specific certifications, e.g., “European Resuscitation Council (ERC) guidelines” or “Italian National Fire Corps (Vigili del Fuoco) protocols”]. While I am fluent in English, I have also taken steps to learn Italian to better connect with patients and colleagues in Italy Milan. My commitment to continuous learning ensures that I stay updated on the latest advancements in emergency medicine, including innovations in pre-hospital care and trauma management.</w:t>
      </w:r>
    </w:p>
    <w:p>
      <w:pPr>
        <w:pStyle w:val="BodyText"/>
      </w:pPr>
      <w:r>
        <w:t xml:space="preserve">Furthermore, my training includes experience with the Italian emergency response system (118), which is a critical component of healthcare delivery in the region. I understand the importance of collaboration between paramedics, doctors, and other first responders to achieve optimal patient outcomes. This understanding drives me to work seamlessly within your team to uphold the high standards of care that Milan’s residents expect.</w:t>
      </w:r>
    </w:p>
    <w:bookmarkEnd w:id="22"/>
    <w:bookmarkStart w:id="23" w:name="commitment-to-excellence-in-patient-care"/>
    <w:p>
      <w:pPr>
        <w:pStyle w:val="Heading2"/>
      </w:pPr>
      <w:r>
        <w:t xml:space="preserve">Commitment to Excellence in Patient Care</w:t>
      </w:r>
    </w:p>
    <w:p>
      <w:pPr>
        <w:pStyle w:val="FirstParagraph"/>
      </w:pPr>
      <w:r>
        <w:t xml:space="preserve">At the core of my profession is a deep respect for human life and a dedication to providing compassionate care. As a paramedic, I have witnessed the impact of timely intervention and the importance of treating patients with dignity, even in their most vulnerable moments. In Milan, where emergencies can range from traffic accidents to medical crises, I am prepared to deliver care that is both technically sound and emotionally supportive.</w:t>
      </w:r>
    </w:p>
    <w:p>
      <w:pPr>
        <w:pStyle w:val="BodyText"/>
      </w:pPr>
      <w:r>
        <w:t xml:space="preserve">My approach to patient care is rooted in active listening, clear communication, and a focus on long-term recovery. I believe that every interaction with a patient is an opportunity to build trust and ensure their well-being. In Italy Milan, where the pace of life can be demanding, my ability to balance efficiency with empathy will contribute to positive outcomes for both patients and their families.</w:t>
      </w:r>
    </w:p>
    <w:bookmarkEnd w:id="23"/>
    <w:bookmarkStart w:id="24" w:name="conclusion-a-perfect-fit-for-your-team"/>
    <w:p>
      <w:pPr>
        <w:pStyle w:val="Heading2"/>
      </w:pPr>
      <w:r>
        <w:t xml:space="preserve">Conclusion: A Perfect Fit for Your Team</w:t>
      </w:r>
    </w:p>
    <w:p>
      <w:pPr>
        <w:pStyle w:val="FirstParagraph"/>
      </w:pPr>
      <w:r>
        <w:t xml:space="preserve">In conclusion, I am confident that my experience as a paramedic, combined with my passion for emergency care and adaptability to new environments, makes me an ideal candidate for your team in Italy Milan. I am excited about the possibility of contributing to a healthcare system that values innovation, community, and excellence. Thank you for considering my application.</w:t>
      </w:r>
    </w:p>
    <w:p>
      <w:pPr>
        <w:pStyle w:val="BodyText"/>
      </w:pPr>
      <w:r>
        <w:t xml:space="preserve">I would welcome the opportunity to discuss how my skills and experiences align with your needs. Please feel free to contact me at [Your Phone Number] or [Your Email Address] at your earliest convenience. I look forward to the possibility of working with you in Milan, where I can make a meaningful difference in the lives of those in need.</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Italy Milan</dc:title>
  <dc:creator/>
  <cp:keywords/>
  <dcterms:created xsi:type="dcterms:W3CDTF">2026-07-23T15:17:06Z</dcterms:created>
  <dcterms:modified xsi:type="dcterms:W3CDTF">2026-07-23T15:17:06Z</dcterms:modified>
</cp:coreProperties>
</file>

<file path=docProps/custom.xml><?xml version="1.0" encoding="utf-8"?>
<Properties xmlns="http://schemas.openxmlformats.org/officeDocument/2006/custom-properties" xmlns:vt="http://schemas.openxmlformats.org/officeDocument/2006/docPropsVTypes"/>
</file>